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3615, Number Passed Filter: 19354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p>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3-07-29T02:08:48Z</dcterms:created>
  <dcterms:modified xsi:type="dcterms:W3CDTF">2023-07-29T02: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